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4EB4476C">
        <w:trPr>
          <w:jc w:val="center"/>
        </w:trPr>
        <w:tc>
          <w:tcPr>
            <w:tcW w:w="0" w:type="auto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C011FF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7" o:title=""/>
                  <w10:wrap type="square" side="left"/>
                </v:shape>
                <o:OLEObject Type="Embed" ProgID="Word.Picture.8" ShapeID="_x0000_s1044" DrawAspect="Content" ObjectID="_1805546300" r:id="rId8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77777777" w:rsidR="000B1271" w:rsidRPr="000B1271" w:rsidRDefault="000B1271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</w:pPr>
            <w:r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>LEADERSHIP EXCELLENCE AWARD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4EB4476C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6D1B3DB0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9" w:history="1">
                    <w:r w:rsidR="000266DB" w:rsidRPr="000266DB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on or before </w:t>
                  </w:r>
                  <w:r w:rsidRPr="000266DB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11</w:t>
                  </w:r>
                  <w:r w:rsidR="00112DC5" w:rsidRPr="000266DB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0266DB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0266DB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0266DB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C011F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CE022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0266DB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C011F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0266DB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0266DB" w:rsidRPr="000266DB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0266DB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0266DB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CE022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3A3701AA" w:rsidR="000B1271" w:rsidRPr="00112DC5" w:rsidRDefault="000B1271" w:rsidP="000B1271">
                  <w:pPr>
                    <w:spacing w:after="100" w:afterAutospacing="1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the employee who has demonstrated exceptional leadership qualities and has made a significant impact to their team and/organisation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</w:p>
                <w:p w14:paraId="4F7D50D7" w14:textId="77777777" w:rsidR="000B1271" w:rsidRPr="00112DC5" w:rsidRDefault="000B1271" w:rsidP="00DD045A">
                  <w:pPr>
                    <w:spacing w:after="0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14270DE1" w:rsidR="000B1271" w:rsidRPr="00112DC5" w:rsidRDefault="000B1271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</w:t>
                  </w:r>
                  <w:r w:rsidR="00DD045A">
                    <w:rPr>
                      <w:rFonts w:asciiTheme="majorHAnsi" w:hAnsiTheme="majorHAnsi" w:cstheme="majorHAnsi"/>
                      <w:sz w:val="23"/>
                      <w:szCs w:val="23"/>
                    </w:rPr>
                    <w:t>/Regular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senior administrative and professional staff members</w:t>
                  </w:r>
                  <w:r w:rsidR="00DD045A">
                    <w:rPr>
                      <w:rFonts w:asciiTheme="majorHAnsi" w:hAnsiTheme="majorHAnsi" w:cstheme="majorHAnsi"/>
                      <w:sz w:val="23"/>
                      <w:szCs w:val="23"/>
                    </w:rPr>
                    <w:t>, as well as Temporary Staff Members who have been employed for five consecutive years,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17E72AC1" w14:textId="0871FB57" w:rsidR="00A06D40" w:rsidRPr="00112DC5" w:rsidRDefault="00A06D40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.</w:t>
                  </w:r>
                </w:p>
                <w:p w14:paraId="68703A4E" w14:textId="5460DC96" w:rsidR="000B1271" w:rsidRPr="00112DC5" w:rsidRDefault="00C6574E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C6574E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</w:t>
                  </w:r>
                  <w:r w:rsidR="00D72DC0">
                    <w:rPr>
                      <w:rFonts w:asciiTheme="majorHAnsi" w:hAnsiTheme="majorHAnsi" w:cstheme="majorHAnsi"/>
                      <w:sz w:val="23"/>
                      <w:szCs w:val="23"/>
                    </w:rPr>
                    <w:t>Sit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479A997" w14:textId="77777777" w:rsidR="000B1271" w:rsidRPr="00112DC5" w:rsidRDefault="000B1271" w:rsidP="00086C51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086C51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74E1BDE1" w:rsidR="000B1271" w:rsidRPr="00112DC5" w:rsidRDefault="00285720" w:rsidP="00086C51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nd to not award a specific category based on </w:t>
                  </w:r>
                  <w:r w:rsidR="00CF7064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merit</w:t>
                  </w:r>
                  <w:r w:rsidR="000F0D78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nd suitability of nominations received.</w:t>
                  </w:r>
                </w:p>
                <w:bookmarkEnd w:id="0"/>
                <w:p w14:paraId="020384C7" w14:textId="56592E64" w:rsidR="000B1271" w:rsidRPr="00DD045A" w:rsidRDefault="000B1271" w:rsidP="00086C51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7A880118" w14:textId="1655DD38" w:rsidR="00285720" w:rsidRDefault="000B1271" w:rsidP="00086C51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0" w:history="1">
                    <w:r w:rsidR="0039413C" w:rsidRPr="0039413C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</w:t>
                    </w:r>
                    <w:r w:rsidR="0039413C" w:rsidRPr="0039413C">
                      <w:rPr>
                        <w:rStyle w:val="Hyperlink"/>
                        <w:sz w:val="23"/>
                        <w:szCs w:val="23"/>
                      </w:rPr>
                      <w:t>taff</w:t>
                    </w:r>
                    <w:r w:rsidR="0039413C" w:rsidRPr="0039413C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awards@sta.uwi.edu</w:t>
                    </w:r>
                  </w:hyperlink>
                  <w:r w:rsidRPr="0039413C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5530C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9 p</w:t>
                  </w:r>
                  <w:r w:rsidR="005530C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m</w:t>
                  </w:r>
                  <w:r w:rsidR="005530C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of </w:t>
                  </w:r>
                  <w:r w:rsidR="00C011FF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2800D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C011FF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39413C"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39413C" w:rsidRPr="0039413C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  <w:p w14:paraId="1D2750A8" w14:textId="240F504B" w:rsidR="00E84C5C" w:rsidRPr="000B1271" w:rsidRDefault="00E84C5C" w:rsidP="00086C51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0E42C9AB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8E003FF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18" o:spid="_x0000_s1026" type="#_x0000_t202" style="position:absolute;margin-left:.2pt;margin-top:.25pt;width:167.5pt;height:21.5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" fillcolor="white [3201]" strokeweight=".5pt">
                                  <v:textbox>
                                    <w:txbxContent>
                                      <w:p w14:paraId="08092BD9" w14:textId="0E42C9AB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221BAAF4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No. of years involved in leadership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17E3A3" id="_x0000_s1027" type="#_x0000_t202" style="position:absolute;margin-left:.45pt;margin-top:.25pt;width:167.5pt;height:21.5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5BD8AB93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5F1B5E" id="_x0000_s1028" type="#_x0000_t202" style="position:absolute;margin-left:.7pt;margin-top:12.15pt;width:167.5pt;height:22pt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3187E1FA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0DA420E2" w:rsidR="000B1271" w:rsidRDefault="00E84C5C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</w:t>
                        </w:r>
                        <w:r w:rsidR="00A06602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F32985F" id="_x0000_s1029" type="#_x0000_t202" style="position:absolute;margin-left:-.05pt;margin-top:.15pt;width:167.5pt;height:22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05DDD7CE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1C108FB" id="_x0000_s1030" type="#_x0000_t202" style="position:absolute;margin-left:.7pt;margin-top:.05pt;width:167.5pt;height:22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3F9B2F8D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86EB998" id="_x0000_s1031" type="#_x0000_t202" style="position:absolute;margin-left:-.05pt;margin-top:.05pt;width:167.5pt;height:22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14A1B415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3ADD492" id="_x0000_s1032" type="#_x0000_t202" style="position:absolute;margin-left:.7pt;margin-top:.4pt;width:167.5pt;height:22.5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2D920793" w14:textId="1A47D156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FA0C80F" id="_x0000_s1033" type="#_x0000_t202" style="position:absolute;margin-left:-.05pt;margin-top:.4pt;width:167.5pt;height:22.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70096596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77777777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Give details of significant achievements in leadership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8676CF4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46EFF4D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5C414386" w14:textId="77777777" w:rsidR="006B62D5" w:rsidRDefault="006B62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4EB4476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36394F0C" w:rsidR="00130F04" w:rsidRPr="00112DC5" w:rsidRDefault="00672C2F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in leadership make the nominee stand out from others in their field?</w:t>
            </w:r>
            <w:r w:rsidR="00130F04"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BB6657" w14:paraId="0FC9735D" w14:textId="77777777" w:rsidTr="4EB4476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7D114" w14:textId="77777777" w:rsidR="00BB6657" w:rsidRDefault="00BB6657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C02FB2F" w14:textId="77777777" w:rsidR="00BB6657" w:rsidRDefault="00BB6657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82ABC0" w14:textId="77777777" w:rsidR="00BB6657" w:rsidRDefault="00BB6657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A20881A" w14:textId="77777777" w:rsidR="00BB6657" w:rsidRDefault="00BB6657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83901C8" w14:textId="352882BC" w:rsidR="006B62D5" w:rsidRDefault="006B62D5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B297063" w14:textId="5D12348C" w:rsidR="00BB6657" w:rsidRPr="005530C9" w:rsidRDefault="00BB6657" w:rsidP="005530C9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bookmarkEnd w:id="3"/>
      <w:tr w:rsidR="00BB6657" w14:paraId="1F87276C" w14:textId="77777777" w:rsidTr="4EB4476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7D7891" w14:textId="05023250" w:rsidR="00BB6657" w:rsidRPr="009A1B83" w:rsidRDefault="00BB6657" w:rsidP="00BB6657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Provide examples, where possible, of the nominee’s performance in relation to the meaning of SPIRIT: Service Excellence, </w:t>
            </w:r>
            <w:r w:rsidR="00E84C5C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henomenal Performance, Integrity, Responsiveness, Innovation and Trustworthiness (for definitions, please see the </w:t>
            </w:r>
            <w:r w:rsidR="00E6780E">
              <w:rPr>
                <w:rFonts w:asciiTheme="majorHAnsi" w:hAnsiTheme="majorHAnsi" w:cstheme="majorHAnsi"/>
                <w:b/>
                <w:sz w:val="24"/>
                <w:szCs w:val="24"/>
              </w:rPr>
              <w:t>FAQ</w:t>
            </w:r>
            <w:r w:rsidR="00DF210D">
              <w:rPr>
                <w:rFonts w:asciiTheme="majorHAnsi" w:hAnsiTheme="majorHAnsi" w:cstheme="majorHAnsi"/>
                <w:b/>
                <w:sz w:val="24"/>
                <w:szCs w:val="24"/>
              </w:rPr>
              <w:t>)</w:t>
            </w:r>
          </w:p>
        </w:tc>
      </w:tr>
      <w:tr w:rsidR="00BB6657" w14:paraId="54FDA7A0" w14:textId="77777777" w:rsidTr="4EB4476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CD45B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4C0B6C46" w14:textId="77777777" w:rsidR="00BB6657" w:rsidRDefault="00BB6657" w:rsidP="005530C9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B9235C3" w14:textId="7F842323" w:rsidR="006B62D5" w:rsidRPr="005530C9" w:rsidRDefault="006B62D5" w:rsidP="005530C9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D459FC7" w14:textId="7176C275" w:rsidR="00BB6657" w:rsidRDefault="5D1556EC" w:rsidP="4EB4476C">
            <w:pPr>
              <w:pStyle w:val="ListParagraph"/>
              <w:ind w:left="360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4EB4476C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P</w:t>
            </w:r>
            <w:r w:rsidR="00BB6657" w:rsidRPr="4EB4476C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henomenal Performance:</w:t>
            </w:r>
          </w:p>
          <w:p w14:paraId="230F9A25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2D3D95C" w14:textId="77777777" w:rsidR="006B62D5" w:rsidRDefault="006B62D5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89932DE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2E5DCB4" w14:textId="77777777" w:rsidR="005D0C96" w:rsidRDefault="005D0C96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84135AF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18B5358C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FED27FD" w14:textId="77777777" w:rsidR="006B62D5" w:rsidRDefault="006B62D5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AD3ED75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F49AB26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8379E35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48BD2315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F7AF94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3324873" w14:textId="77777777" w:rsidR="006B62D5" w:rsidRDefault="006B62D5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B17772A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435B27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390CB94A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82D28B8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77FF6B5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8596AF9" w14:textId="77777777" w:rsidR="006B62D5" w:rsidRDefault="006B62D5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284BC1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7BEF0852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C1F307F" w14:textId="77777777" w:rsidR="00BB6657" w:rsidRDefault="00BB6657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4F85D4F" w14:textId="77777777" w:rsidR="006B62D5" w:rsidRDefault="006B62D5" w:rsidP="00BB6657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69FA159" w14:textId="3C1E3826" w:rsidR="00BB6657" w:rsidRPr="00130F04" w:rsidRDefault="00BB6657" w:rsidP="00BB6657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</w:p>
        </w:tc>
      </w:tr>
      <w:tr w:rsidR="00BB6657" w14:paraId="52D80D3C" w14:textId="77777777" w:rsidTr="4EB4476C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456"/>
              <w:gridCol w:w="264"/>
            </w:tblGrid>
            <w:tr w:rsidR="00E84C5C" w14:paraId="4F9CEDF9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7F6BC26" w14:textId="25730FA1" w:rsidR="00E84C5C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 w:rsidRPr="00462857">
                    <w:rPr>
                      <w:rFonts w:asciiTheme="majorHAnsi" w:eastAsiaTheme="minorHAnsi" w:hAnsiTheme="majorHAnsi" w:cstheme="majorHAnsi"/>
                      <w:bCs w:val="0"/>
                      <w:color w:val="auto"/>
                      <w:sz w:val="24"/>
                      <w:szCs w:val="24"/>
                      <w:lang w:eastAsia="en-US"/>
                    </w:rPr>
                    <w:lastRenderedPageBreak/>
                    <w:t>Statement of nomination for the LEADERSHIP EXCELLENCE AWARD (Please summarise in a final statement why the person should be considered for this award. This statement of nomination should not exceed 1,500 words)</w:t>
                  </w:r>
                </w:p>
              </w:tc>
            </w:tr>
            <w:tr w:rsidR="00E84C5C" w14:paraId="2AD12024" w14:textId="77777777" w:rsidTr="00462857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FFFFFF" w:themeFill="background1"/>
                  <w:vAlign w:val="center"/>
                </w:tcPr>
                <w:p w14:paraId="509875FD" w14:textId="77777777" w:rsidR="00E84C5C" w:rsidRDefault="00E84C5C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2A785F32" w14:textId="77777777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09D6B8B3" w14:textId="77777777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5F2CFCC1" w14:textId="77777777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260D14DC" w14:textId="77777777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389C1104" w14:textId="77777777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48F2259B" w14:textId="77777777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7A0B83A9" w14:textId="77777777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  <w:p w14:paraId="1E43D1B7" w14:textId="0C998EE4" w:rsidR="00462857" w:rsidRDefault="004628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</w:p>
              </w:tc>
            </w:tr>
            <w:tr w:rsidR="00BB6657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p w14:paraId="629BD3F3" w14:textId="7F69E5EF" w:rsidR="00BB6657" w:rsidRDefault="00BB6657" w:rsidP="00BB6657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BB6657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B6657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6F6A2EE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C7D0D4F" id="_x0000_s1034" type="#_x0000_t202" style="position:absolute;margin-left:.35pt;margin-top:.05pt;width:167.5pt;height:21.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495FED90" w14:textId="6F6A2EE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1AD5867A" w:rsidR="00BB6657" w:rsidRDefault="00BB6657" w:rsidP="00BE2FA4">
                                              <w:r>
                                                <w:t>E.g. Supervisor</w:t>
                                              </w:r>
                                            </w:p>
                                            <w:p w14:paraId="4DD7D3BC" w14:textId="77777777" w:rsidR="00BB6657" w:rsidRDefault="00BB6657" w:rsidP="00BE2FA4"/>
                                            <w:p w14:paraId="6BE2A424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40CA1E8" id="_x0000_s1035" type="#_x0000_t202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fillcolor="white [3201]" strokeweight=".5pt">
                                  <v:textbox>
                                    <w:txbxContent>
                                      <w:p w14:paraId="54FECBA8" w14:textId="1AD5867A" w:rsidR="00BB6657" w:rsidRDefault="00BB6657" w:rsidP="00BE2FA4">
                                        <w:proofErr w:type="gramStart"/>
                                        <w:r>
                                          <w:t>E.g.</w:t>
                                        </w:r>
                                        <w:proofErr w:type="gramEnd"/>
                                        <w:r>
                                          <w:t xml:space="preserve"> Supervisor</w:t>
                                        </w:r>
                                      </w:p>
                                      <w:p w14:paraId="4DD7D3BC" w14:textId="77777777" w:rsidR="00BB6657" w:rsidRDefault="00BB6657" w:rsidP="00BE2FA4"/>
                                      <w:p w14:paraId="6BE2A424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B6657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7DFAD606" id="_x0000_s1036" type="#_x0000_t202" style="position:absolute;margin-left:.35pt;margin-top:-.05pt;width:167.5pt;height:22.5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" fillcolor="white [3201]" strokeweight=".5pt">
                                  <v:textbox>
                                    <w:txbxContent>
                                      <w:p w14:paraId="0FBCB1A1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5901B27B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1F18425" id="_x0000_s1037" type="#_x0000_t202" style="position:absolute;margin-left:-.4pt;margin-top:12.15pt;width:167.5pt;height:22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27177CA5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A06602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B6657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CFFA32" id="_x0000_s1038" type="#_x0000_t202" style="position:absolute;margin-left:.35pt;margin-top:-.2pt;width:167.5pt;height:21.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17A54D12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A750D7D" id="_x0000_s1039" type="#_x0000_t202" style="position:absolute;margin-left:-.4pt;margin-top:12pt;width:167.5pt;height:21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ADE3AE9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B6657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Start of Employment (Year): </w:t>
                        </w:r>
                      </w:p>
                      <w:p w14:paraId="11A49320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C72394A" id="_x0000_s1040" type="#_x0000_t202" style="position:absolute;margin-left:.35pt;margin-top:.2pt;width:167.5pt;height:2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347446FA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FAEEDDB" id="_x0000_s1041" type="#_x0000_t202" style="position:absolute;margin-left:-.4pt;margin-top:12.4pt;width:167.5pt;height:22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" fillcolor="white [3201]" strokeweight=".5pt">
                                  <v:textbox>
                                    <w:txbxContent>
                                      <w:p w14:paraId="31245AA9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B6657" w14:paraId="7E016701" w14:textId="77777777" w:rsidTr="00E30BE5">
              <w:trPr>
                <w:trHeight w:val="700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5C5DB6D3" w14:textId="77777777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B5FCB2F" w14:textId="77777777" w:rsidR="00A06602" w:rsidRDefault="00A06602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9D13053" w14:textId="77777777" w:rsidR="00A06602" w:rsidRDefault="00A06602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3C3D639" w14:textId="77777777" w:rsidR="006B62D5" w:rsidRDefault="006B62D5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712"/>
                    <w:gridCol w:w="956"/>
                    <w:gridCol w:w="3572"/>
                  </w:tblGrid>
                  <w:tr w:rsidR="00462857" w:rsidRPr="00112DC5" w14:paraId="178A14C2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6EB885F2" w14:textId="77777777" w:rsidR="00462857" w:rsidRPr="00112DC5" w:rsidRDefault="00462857" w:rsidP="0046285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37F77E30" w14:textId="77777777" w:rsidR="00462857" w:rsidRPr="00112DC5" w:rsidRDefault="00462857" w:rsidP="0046285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2CB0D938" w14:textId="77777777" w:rsidR="00462857" w:rsidRPr="00112DC5" w:rsidRDefault="00462857" w:rsidP="0046285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939F937" w14:textId="77777777" w:rsidR="006B62D5" w:rsidRDefault="006B62D5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25A1C593" w14:textId="77777777" w:rsidR="006B62D5" w:rsidRDefault="006B62D5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1C939DAF" w:rsidR="00BB6657" w:rsidRDefault="00BB6657" w:rsidP="00BB6657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B6657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BB6657" w:rsidRDefault="00BB6657" w:rsidP="00BB6657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BB6657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B6657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60489229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B4C9EF2" id="_x0000_s1042" type="#_x0000_t202" style="position:absolute;margin-left:.35pt;margin-top:.1pt;width:167.5pt;height:2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" fillcolor="white [3201]" strokeweight=".5pt">
                                  <v:textbox>
                                    <w:txbxContent>
                                      <w:p w14:paraId="31E17207" w14:textId="60489229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B6657" w:rsidRDefault="00BB6657" w:rsidP="00BE2FA4"/>
                                            <w:p w14:paraId="17A46CA6" w14:textId="77777777" w:rsidR="00BB6657" w:rsidRDefault="00BB6657" w:rsidP="00BE2FA4"/>
                                            <w:p w14:paraId="19E8EA62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6C1846F" id="_x0000_s1043" type="#_x0000_t202" style="position:absolute;margin-left:.6pt;margin-top:.6pt;width:167.5pt;height:21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23DE064D" w14:textId="7FC16A60" w:rsidR="00BB6657" w:rsidRDefault="00BB6657" w:rsidP="00BE2FA4"/>
                                      <w:p w14:paraId="17A46CA6" w14:textId="77777777" w:rsidR="00BB6657" w:rsidRDefault="00BB6657" w:rsidP="00BE2FA4"/>
                                      <w:p w14:paraId="19E8EA62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B6657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16A97A57" w:rsidR="00BB6657" w:rsidRDefault="008549CE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B6657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D81ADD6" id="_x0000_s1044" type="#_x0000_t202" style="position:absolute;margin-left:.35pt;margin-top:-.05pt;width:167.5pt;height:21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" fillcolor="white [3201]" strokeweight=".5pt">
                                  <v:textbox>
                                    <w:txbxContent>
                                      <w:p w14:paraId="68E33017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620B00" id="_x0000_s1045" type="#_x0000_t202" style="position:absolute;margin-left:-.4pt;margin-top:12.15pt;width:167.5pt;height:21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10A10F9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B6657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B6657" w:rsidRDefault="00BB6657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ABCCF8A" id="_x0000_s1046" type="#_x0000_t202" style="position:absolute;margin-left:.35pt;margin-top:-.15pt;width:167.5pt;height:22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5D160959" w14:textId="77777777" w:rsidR="00BB6657" w:rsidRDefault="00BB6657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B6657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B6657" w:rsidRDefault="00BB6657" w:rsidP="00BB6657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B6657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B6657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712"/>
                    <w:gridCol w:w="956"/>
                    <w:gridCol w:w="3572"/>
                  </w:tblGrid>
                  <w:tr w:rsidR="00BB6657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25C8223E" w:rsidR="00BB6657" w:rsidRPr="00112DC5" w:rsidRDefault="00BB6657" w:rsidP="00BB665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462857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B6657" w:rsidRPr="00112DC5" w:rsidRDefault="00BB6657" w:rsidP="00BB665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B6657" w:rsidRPr="00112DC5" w:rsidRDefault="00BB6657" w:rsidP="00BB665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B6657" w:rsidRDefault="00BB6657" w:rsidP="00BB6657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B6657" w:rsidRDefault="00BB6657" w:rsidP="00BB6657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BB6657" w:rsidRPr="009A1B83" w:rsidRDefault="00BB6657" w:rsidP="00BB665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sectPr w:rsidR="007F277B" w:rsidSect="006B62D5">
      <w:footerReference w:type="default" r:id="rId11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D5832" w14:textId="77777777" w:rsidR="00012928" w:rsidRDefault="00012928" w:rsidP="006B62D5">
      <w:pPr>
        <w:spacing w:after="0" w:line="240" w:lineRule="auto"/>
      </w:pPr>
      <w:r>
        <w:separator/>
      </w:r>
    </w:p>
  </w:endnote>
  <w:endnote w:type="continuationSeparator" w:id="0">
    <w:p w14:paraId="79FF358E" w14:textId="77777777" w:rsidR="00012928" w:rsidRDefault="00012928" w:rsidP="006B6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8969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B4554E" w14:textId="6012DE01" w:rsidR="006B62D5" w:rsidRDefault="006B62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82C808" w14:textId="77777777" w:rsidR="006B62D5" w:rsidRDefault="006B62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36803" w14:textId="77777777" w:rsidR="00012928" w:rsidRDefault="00012928" w:rsidP="006B62D5">
      <w:pPr>
        <w:spacing w:after="0" w:line="240" w:lineRule="auto"/>
      </w:pPr>
      <w:r>
        <w:separator/>
      </w:r>
    </w:p>
  </w:footnote>
  <w:footnote w:type="continuationSeparator" w:id="0">
    <w:p w14:paraId="4A38BAD9" w14:textId="77777777" w:rsidR="00012928" w:rsidRDefault="00012928" w:rsidP="006B6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rgUAUf1pFSwAAAA="/>
  </w:docVars>
  <w:rsids>
    <w:rsidRoot w:val="009A1B83"/>
    <w:rsid w:val="00012928"/>
    <w:rsid w:val="000266DB"/>
    <w:rsid w:val="00086C51"/>
    <w:rsid w:val="000A0440"/>
    <w:rsid w:val="000B1271"/>
    <w:rsid w:val="000C781B"/>
    <w:rsid w:val="000F0D78"/>
    <w:rsid w:val="00112DC5"/>
    <w:rsid w:val="00130F04"/>
    <w:rsid w:val="001F03BF"/>
    <w:rsid w:val="002800D9"/>
    <w:rsid w:val="00285720"/>
    <w:rsid w:val="00287AFC"/>
    <w:rsid w:val="00322F38"/>
    <w:rsid w:val="0039413C"/>
    <w:rsid w:val="00462857"/>
    <w:rsid w:val="004652F5"/>
    <w:rsid w:val="00494329"/>
    <w:rsid w:val="005530C9"/>
    <w:rsid w:val="005D0C96"/>
    <w:rsid w:val="005D6ABD"/>
    <w:rsid w:val="0064637E"/>
    <w:rsid w:val="006543CA"/>
    <w:rsid w:val="00672C2F"/>
    <w:rsid w:val="006B62D5"/>
    <w:rsid w:val="0070165E"/>
    <w:rsid w:val="007F277B"/>
    <w:rsid w:val="007F3270"/>
    <w:rsid w:val="008549CE"/>
    <w:rsid w:val="009226D5"/>
    <w:rsid w:val="00962755"/>
    <w:rsid w:val="009A1B83"/>
    <w:rsid w:val="00A06602"/>
    <w:rsid w:val="00A06D40"/>
    <w:rsid w:val="00B56BC7"/>
    <w:rsid w:val="00B64996"/>
    <w:rsid w:val="00B70A79"/>
    <w:rsid w:val="00BB6657"/>
    <w:rsid w:val="00BE2FA4"/>
    <w:rsid w:val="00C011FF"/>
    <w:rsid w:val="00C6574E"/>
    <w:rsid w:val="00CE0220"/>
    <w:rsid w:val="00CF7064"/>
    <w:rsid w:val="00D255C1"/>
    <w:rsid w:val="00D72DC0"/>
    <w:rsid w:val="00DD045A"/>
    <w:rsid w:val="00DF210D"/>
    <w:rsid w:val="00E120CF"/>
    <w:rsid w:val="00E30BE5"/>
    <w:rsid w:val="00E32A81"/>
    <w:rsid w:val="00E6780E"/>
    <w:rsid w:val="00E84C5C"/>
    <w:rsid w:val="00F85526"/>
    <w:rsid w:val="4EB4476C"/>
    <w:rsid w:val="5D15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6D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62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2D5"/>
  </w:style>
  <w:style w:type="paragraph" w:styleId="Footer">
    <w:name w:val="footer"/>
    <w:basedOn w:val="Normal"/>
    <w:link w:val="FooterChar"/>
    <w:uiPriority w:val="99"/>
    <w:unhideWhenUsed/>
    <w:rsid w:val="006B62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2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TA-staffawards@sta.uw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60</Words>
  <Characters>3060</Characters>
  <Application>Microsoft Office Word</Application>
  <DocSecurity>0</DocSecurity>
  <Lines>25</Lines>
  <Paragraphs>7</Paragraphs>
  <ScaleCrop>false</ScaleCrop>
  <Company>Microsoft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34</cp:revision>
  <dcterms:created xsi:type="dcterms:W3CDTF">2025-03-10T19:01:00Z</dcterms:created>
  <dcterms:modified xsi:type="dcterms:W3CDTF">2025-04-07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